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e/post post-hoc contrasts of proportions of graphs rated as showing an intervention eff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 ratio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6:42:43Z</dcterms:created>
  <dcterms:modified xsi:type="dcterms:W3CDTF">2024-08-09T06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